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7648" w:rsidRDefault="006D7648">
      <w:pPr>
        <w:rPr>
          <w:b/>
          <w:sz w:val="32"/>
        </w:rPr>
      </w:pPr>
      <w:bookmarkStart w:id="0" w:name="_GoBack"/>
      <w:proofErr w:type="spellStart"/>
      <w:r w:rsidRPr="006D7648">
        <w:rPr>
          <w:b/>
          <w:sz w:val="32"/>
        </w:rPr>
        <w:t>FineVine</w:t>
      </w:r>
      <w:proofErr w:type="spellEnd"/>
      <w:r w:rsidRPr="006D7648">
        <w:rPr>
          <w:b/>
          <w:sz w:val="32"/>
        </w:rPr>
        <w:t xml:space="preserve"> Activated Charcoal Mud Mask, One of the Latest Facial and Body Masks on the Market, Rejuvenates and Detoxifies the Skin</w:t>
      </w:r>
    </w:p>
    <w:bookmarkEnd w:id="0"/>
    <w:p w:rsidR="009206AF" w:rsidRDefault="006D7648" w:rsidP="00B27B8C">
      <w:r>
        <w:t>One of the toughest things</w:t>
      </w:r>
      <w:r w:rsidR="00E409C3">
        <w:t xml:space="preserve"> is to nurture skin and body as a whole. It can be very tricky to do that, </w:t>
      </w:r>
      <w:r w:rsidR="002E386F">
        <w:t xml:space="preserve">which is why </w:t>
      </w:r>
      <w:r>
        <w:t>one</w:t>
      </w:r>
      <w:r w:rsidR="002E386F">
        <w:t xml:space="preserve"> need a good face and body mask. The </w:t>
      </w:r>
      <w:proofErr w:type="spellStart"/>
      <w:r w:rsidR="007A0F3F">
        <w:t>FineVine</w:t>
      </w:r>
      <w:proofErr w:type="spellEnd"/>
      <w:r w:rsidR="002E386F" w:rsidRPr="00B27B8C">
        <w:t xml:space="preserve"> Activated Charcoal Mud Mask</w:t>
      </w:r>
      <w:r w:rsidR="002E386F">
        <w:t xml:space="preserve"> is one of the latest facial and body masks on the market, and it promises to deliver a very good experience and value. But does it deliver on its promise</w:t>
      </w:r>
      <w:r w:rsidR="005A0560">
        <w:t>?</w:t>
      </w:r>
      <w:r>
        <w:t xml:space="preserve"> </w:t>
      </w:r>
    </w:p>
    <w:p w:rsidR="009206AF" w:rsidRDefault="009206AF" w:rsidP="00B27B8C"/>
    <w:p w:rsidR="005A0560" w:rsidRPr="00667D83" w:rsidRDefault="00024824" w:rsidP="00B27B8C">
      <w:pPr>
        <w:rPr>
          <w:b/>
        </w:rPr>
      </w:pPr>
      <w:r w:rsidRPr="00667D83">
        <w:rPr>
          <w:b/>
        </w:rPr>
        <w:t>Harnessing the power of activated charcoal</w:t>
      </w:r>
    </w:p>
    <w:p w:rsidR="005A0560" w:rsidRDefault="006D7648" w:rsidP="00B27B8C">
      <w:r>
        <w:t xml:space="preserve">The </w:t>
      </w:r>
      <w:proofErr w:type="spellStart"/>
      <w:r w:rsidR="007A0F3F">
        <w:t>FineVine</w:t>
      </w:r>
      <w:proofErr w:type="spellEnd"/>
      <w:r w:rsidR="005A0560" w:rsidRPr="00B27B8C">
        <w:t xml:space="preserve"> Activated Charcoal Mud Mask</w:t>
      </w:r>
      <w:r w:rsidR="00977ED0">
        <w:t xml:space="preserve"> includes a </w:t>
      </w:r>
      <w:r w:rsidR="00637654">
        <w:t xml:space="preserve">high amount of activated charcoal. As may already know, activated charcoal is very good for </w:t>
      </w:r>
      <w:r>
        <w:t>the</w:t>
      </w:r>
      <w:r w:rsidR="00637654">
        <w:t xml:space="preserve"> skin, because it removes </w:t>
      </w:r>
      <w:r w:rsidR="00B4268B">
        <w:t xml:space="preserve">dirt, </w:t>
      </w:r>
      <w:r w:rsidR="00C46785">
        <w:t xml:space="preserve">oils and other substances from </w:t>
      </w:r>
      <w:r>
        <w:t>the</w:t>
      </w:r>
      <w:r w:rsidR="00C46785">
        <w:t xml:space="preserve"> skin’s pores. </w:t>
      </w:r>
      <w:r w:rsidR="00C46785" w:rsidRPr="005C1310">
        <w:rPr>
          <w:noProof/>
        </w:rPr>
        <w:t>This</w:t>
      </w:r>
      <w:r w:rsidR="00C46785">
        <w:t xml:space="preserve"> means </w:t>
      </w:r>
      <w:r>
        <w:t>it</w:t>
      </w:r>
      <w:r w:rsidR="00C46785">
        <w:t xml:space="preserve"> will have no clogged pores again.</w:t>
      </w:r>
    </w:p>
    <w:p w:rsidR="00C46785" w:rsidRDefault="00C46785" w:rsidP="006D7648">
      <w:r>
        <w:t xml:space="preserve">In fact, after using </w:t>
      </w:r>
      <w:proofErr w:type="spellStart"/>
      <w:r w:rsidR="007A0F3F">
        <w:t>FineVine</w:t>
      </w:r>
      <w:proofErr w:type="spellEnd"/>
      <w:r w:rsidRPr="00B27B8C">
        <w:t xml:space="preserve"> Activated Charcoal Mud Mask</w:t>
      </w:r>
      <w:r>
        <w:t xml:space="preserve"> for a </w:t>
      </w:r>
      <w:r w:rsidRPr="00722D97">
        <w:rPr>
          <w:noProof/>
        </w:rPr>
        <w:t>while</w:t>
      </w:r>
      <w:r w:rsidR="00722D97">
        <w:rPr>
          <w:noProof/>
        </w:rPr>
        <w:t>,</w:t>
      </w:r>
      <w:r w:rsidR="006D7648">
        <w:t xml:space="preserve"> d</w:t>
      </w:r>
      <w:r>
        <w:t xml:space="preserve">on’t have to worry about detoxifying </w:t>
      </w:r>
      <w:r w:rsidR="006D7648">
        <w:t>the</w:t>
      </w:r>
      <w:r>
        <w:t xml:space="preserve"> face and removing blackheads, which is a problem that most women tend to have nowadays.</w:t>
      </w:r>
      <w:r w:rsidR="006D7648">
        <w:t xml:space="preserve"> </w:t>
      </w:r>
      <w:hyperlink r:id="rId4" w:history="1">
        <w:r w:rsidR="006D7648" w:rsidRPr="00C02A67">
          <w:rPr>
            <w:rStyle w:val="Hyperlink"/>
            <w:rFonts w:ascii="Helvetica" w:hAnsi="Helvetica" w:cs="Helvetica"/>
            <w:sz w:val="20"/>
            <w:szCs w:val="20"/>
          </w:rPr>
          <w:t>https://goo.gl/hCxrEY</w:t>
        </w:r>
      </w:hyperlink>
    </w:p>
    <w:p w:rsidR="009E76A4" w:rsidRPr="00EF450F" w:rsidRDefault="00EF450F" w:rsidP="00B27B8C">
      <w:pPr>
        <w:rPr>
          <w:b/>
        </w:rPr>
      </w:pPr>
      <w:r>
        <w:rPr>
          <w:b/>
        </w:rPr>
        <w:t>M</w:t>
      </w:r>
      <w:r w:rsidR="009E76A4" w:rsidRPr="00EF450F">
        <w:rPr>
          <w:b/>
        </w:rPr>
        <w:t xml:space="preserve">ade in </w:t>
      </w:r>
      <w:r w:rsidR="009E76A4" w:rsidRPr="005C1310">
        <w:rPr>
          <w:b/>
          <w:noProof/>
        </w:rPr>
        <w:t>USA</w:t>
      </w:r>
    </w:p>
    <w:p w:rsidR="009E76A4" w:rsidRDefault="00A6261F" w:rsidP="00B27B8C">
      <w:r>
        <w:t xml:space="preserve">There are lots of low-quality </w:t>
      </w:r>
      <w:r w:rsidR="00754162">
        <w:t xml:space="preserve">facial care products that come from Asia or other similar locations. Those products don’t have the high activated charcoal concentration and the benefits delivered by </w:t>
      </w:r>
      <w:proofErr w:type="spellStart"/>
      <w:r w:rsidR="007A0F3F">
        <w:t>FineVine</w:t>
      </w:r>
      <w:proofErr w:type="spellEnd"/>
      <w:r w:rsidR="00754162" w:rsidRPr="00B27B8C">
        <w:t xml:space="preserve"> Activated Charcoal Mud Mask</w:t>
      </w:r>
      <w:r w:rsidR="00754162">
        <w:t xml:space="preserve">. But </w:t>
      </w:r>
      <w:r w:rsidR="00CE4592">
        <w:t>this particular product is Made in T</w:t>
      </w:r>
      <w:r w:rsidR="00754162">
        <w:t>he USA</w:t>
      </w:r>
      <w:r w:rsidR="00722D97">
        <w:t>,</w:t>
      </w:r>
      <w:r w:rsidR="00754162">
        <w:t xml:space="preserve"> </w:t>
      </w:r>
      <w:r w:rsidR="00754162" w:rsidRPr="00722D97">
        <w:rPr>
          <w:noProof/>
        </w:rPr>
        <w:t>and</w:t>
      </w:r>
      <w:r w:rsidR="00754162">
        <w:t xml:space="preserve"> </w:t>
      </w:r>
      <w:r w:rsidR="00754162" w:rsidRPr="005C1310">
        <w:rPr>
          <w:noProof/>
        </w:rPr>
        <w:t>it’s created</w:t>
      </w:r>
      <w:r w:rsidR="00754162">
        <w:t xml:space="preserve"> according to the FDA and other regulations.</w:t>
      </w:r>
    </w:p>
    <w:p w:rsidR="00754162" w:rsidRPr="00EF450F" w:rsidRDefault="007A0F3F" w:rsidP="00B27B8C">
      <w:pPr>
        <w:rPr>
          <w:b/>
        </w:rPr>
      </w:pPr>
      <w:r w:rsidRPr="00EF450F">
        <w:rPr>
          <w:b/>
        </w:rPr>
        <w:t>Detox</w:t>
      </w:r>
      <w:r>
        <w:rPr>
          <w:b/>
        </w:rPr>
        <w:t>if</w:t>
      </w:r>
      <w:r w:rsidRPr="00EF450F">
        <w:rPr>
          <w:b/>
        </w:rPr>
        <w:t>ying</w:t>
      </w:r>
      <w:r w:rsidR="00754162" w:rsidRPr="00EF450F">
        <w:rPr>
          <w:b/>
        </w:rPr>
        <w:t xml:space="preserve"> </w:t>
      </w:r>
      <w:r w:rsidR="006D7648">
        <w:rPr>
          <w:b/>
        </w:rPr>
        <w:t>the</w:t>
      </w:r>
      <w:r w:rsidR="00754162" w:rsidRPr="00EF450F">
        <w:rPr>
          <w:b/>
        </w:rPr>
        <w:t xml:space="preserve"> </w:t>
      </w:r>
      <w:proofErr w:type="gramStart"/>
      <w:r w:rsidR="00754162" w:rsidRPr="00EF450F">
        <w:rPr>
          <w:b/>
        </w:rPr>
        <w:t>skin</w:t>
      </w:r>
      <w:proofErr w:type="gramEnd"/>
      <w:r w:rsidR="00754162" w:rsidRPr="00EF450F">
        <w:rPr>
          <w:b/>
        </w:rPr>
        <w:t xml:space="preserve"> the right way</w:t>
      </w:r>
    </w:p>
    <w:p w:rsidR="00754162" w:rsidRDefault="006D7648" w:rsidP="00B27B8C">
      <w:r>
        <w:t>World</w:t>
      </w:r>
      <w:r w:rsidR="00754162">
        <w:t xml:space="preserve"> live in a medium that’s very polluted. </w:t>
      </w:r>
      <w:r>
        <w:t xml:space="preserve">The </w:t>
      </w:r>
      <w:r w:rsidR="00754162">
        <w:t>sk</w:t>
      </w:r>
      <w:r w:rsidR="00CE4592">
        <w:t>i</w:t>
      </w:r>
      <w:r w:rsidR="00754162">
        <w:t xml:space="preserve">n is the first line of defense, so it will be very challenging </w:t>
      </w:r>
      <w:r w:rsidR="00142548">
        <w:t xml:space="preserve">for it to stay safe all the time. Pollutants can easily attach to </w:t>
      </w:r>
      <w:r>
        <w:t>the</w:t>
      </w:r>
      <w:r w:rsidR="00142548">
        <w:t xml:space="preserve"> skin, and that can lead to skin problems or even diseases in the long term. With the </w:t>
      </w:r>
      <w:proofErr w:type="spellStart"/>
      <w:r w:rsidR="007A0F3F">
        <w:t>FineVine</w:t>
      </w:r>
      <w:proofErr w:type="spellEnd"/>
      <w:r w:rsidR="00142548" w:rsidRPr="00B27B8C">
        <w:t xml:space="preserve"> Activated Charcoal Mud </w:t>
      </w:r>
      <w:r w:rsidR="00142548" w:rsidRPr="00722D97">
        <w:rPr>
          <w:noProof/>
        </w:rPr>
        <w:t>Mask</w:t>
      </w:r>
      <w:r w:rsidR="00722D97">
        <w:rPr>
          <w:noProof/>
        </w:rPr>
        <w:t>,</w:t>
      </w:r>
      <w:r w:rsidR="00142548">
        <w:t xml:space="preserve"> </w:t>
      </w:r>
      <w:r>
        <w:t>one</w:t>
      </w:r>
      <w:r w:rsidR="00142548">
        <w:t xml:space="preserve"> can easily detox </w:t>
      </w:r>
      <w:proofErr w:type="gramStart"/>
      <w:r>
        <w:t>it’s</w:t>
      </w:r>
      <w:proofErr w:type="gramEnd"/>
      <w:r w:rsidR="00142548">
        <w:t xml:space="preserve"> </w:t>
      </w:r>
      <w:r w:rsidR="004978F4">
        <w:t xml:space="preserve">nose, neck, hand, foot, body </w:t>
      </w:r>
      <w:r w:rsidR="004978F4" w:rsidRPr="008451C9">
        <w:rPr>
          <w:noProof/>
        </w:rPr>
        <w:t>and</w:t>
      </w:r>
      <w:r w:rsidR="004978F4">
        <w:t xml:space="preserve"> face in no time.</w:t>
      </w:r>
    </w:p>
    <w:p w:rsidR="0093503D" w:rsidRPr="00EF450F" w:rsidRDefault="00995F74" w:rsidP="00B27B8C">
      <w:pPr>
        <w:rPr>
          <w:b/>
        </w:rPr>
      </w:pPr>
      <w:r w:rsidRPr="00EF450F">
        <w:rPr>
          <w:b/>
        </w:rPr>
        <w:t>Rejuvenate skin</w:t>
      </w:r>
    </w:p>
    <w:p w:rsidR="00995F74" w:rsidRDefault="00995F74" w:rsidP="00B27B8C">
      <w:r>
        <w:t>Since this is a mud mask, it will primar</w:t>
      </w:r>
      <w:r w:rsidR="002C4CE0">
        <w:t>ily focus on offering a way to cleans</w:t>
      </w:r>
      <w:r w:rsidR="006D7648">
        <w:t>e</w:t>
      </w:r>
      <w:r w:rsidR="002C4CE0">
        <w:t xml:space="preserve"> and detox skin </w:t>
      </w:r>
      <w:r w:rsidR="006D7648">
        <w:t xml:space="preserve">in a </w:t>
      </w:r>
      <w:r w:rsidR="002C4CE0">
        <w:t xml:space="preserve">right way. Since it has active components, this will </w:t>
      </w:r>
      <w:r w:rsidR="00A92065">
        <w:t xml:space="preserve">help cleans the </w:t>
      </w:r>
      <w:r w:rsidR="00235F2C">
        <w:t>facial</w:t>
      </w:r>
      <w:r w:rsidR="00A92065">
        <w:t xml:space="preserve"> pores, but at the same </w:t>
      </w:r>
      <w:r w:rsidR="00A92065" w:rsidRPr="008451C9">
        <w:rPr>
          <w:noProof/>
        </w:rPr>
        <w:t>time</w:t>
      </w:r>
      <w:r w:rsidR="00A92065">
        <w:t xml:space="preserve"> it a</w:t>
      </w:r>
      <w:r w:rsidR="007E2E95">
        <w:t xml:space="preserve">lso removes the </w:t>
      </w:r>
      <w:r w:rsidR="006D7648">
        <w:t xml:space="preserve">wrinkles which helps to </w:t>
      </w:r>
      <w:r w:rsidR="005B66E4">
        <w:t xml:space="preserve">look healthier and livelier. </w:t>
      </w:r>
    </w:p>
    <w:p w:rsidR="00BB73B1" w:rsidRPr="00470CB6" w:rsidRDefault="00BB73B1" w:rsidP="00B27B8C">
      <w:pPr>
        <w:rPr>
          <w:b/>
        </w:rPr>
      </w:pPr>
      <w:r w:rsidRPr="00470CB6">
        <w:rPr>
          <w:b/>
        </w:rPr>
        <w:t>It’s an organic product</w:t>
      </w:r>
    </w:p>
    <w:p w:rsidR="00BB73B1" w:rsidRDefault="00BB73B1" w:rsidP="00B27B8C">
      <w:r>
        <w:t xml:space="preserve">When </w:t>
      </w:r>
      <w:r w:rsidR="006D7648">
        <w:t>one</w:t>
      </w:r>
      <w:r>
        <w:t xml:space="preserve"> want</w:t>
      </w:r>
      <w:r w:rsidR="006D7648">
        <w:t>s</w:t>
      </w:r>
      <w:r>
        <w:t xml:space="preserve"> to take care of </w:t>
      </w:r>
      <w:r w:rsidR="006D7648">
        <w:t>the</w:t>
      </w:r>
      <w:r>
        <w:t xml:space="preserve"> face, primary focus has to be on using solely organic products. The organic products are among some of the best on the market because they don’t have any chemicals. There are no traces o</w:t>
      </w:r>
      <w:r w:rsidR="00BA29E0">
        <w:t xml:space="preserve">f </w:t>
      </w:r>
      <w:r w:rsidR="008213E6">
        <w:t>preservatives, fillers, glycerin or ka</w:t>
      </w:r>
      <w:r w:rsidR="00C325A6">
        <w:t xml:space="preserve">olin here. Instead, get 100% natural, </w:t>
      </w:r>
      <w:r w:rsidR="00C325A6" w:rsidRPr="00722D97">
        <w:rPr>
          <w:noProof/>
        </w:rPr>
        <w:t>cruelty</w:t>
      </w:r>
      <w:r w:rsidR="00722D97">
        <w:rPr>
          <w:noProof/>
        </w:rPr>
        <w:t>-</w:t>
      </w:r>
      <w:r w:rsidR="00C325A6" w:rsidRPr="00722D97">
        <w:rPr>
          <w:noProof/>
        </w:rPr>
        <w:t>free</w:t>
      </w:r>
      <w:r w:rsidR="006D7648">
        <w:t xml:space="preserve"> ingredients that helps to </w:t>
      </w:r>
      <w:r w:rsidR="00C325A6">
        <w:t>blossom and shine.</w:t>
      </w:r>
    </w:p>
    <w:p w:rsidR="00C325A6" w:rsidRPr="00B27B8C" w:rsidRDefault="006D7648" w:rsidP="00B27B8C">
      <w:r>
        <w:t>To</w:t>
      </w:r>
      <w:r w:rsidR="004741F4">
        <w:t xml:space="preserve"> </w:t>
      </w:r>
      <w:r>
        <w:t xml:space="preserve">maintain a great look, there is only one </w:t>
      </w:r>
      <w:r w:rsidR="004741F4">
        <w:t xml:space="preserve">need to focus </w:t>
      </w:r>
      <w:r>
        <w:t>is</w:t>
      </w:r>
      <w:r w:rsidR="004741F4">
        <w:t xml:space="preserve"> using the best facial care products. And the </w:t>
      </w:r>
      <w:proofErr w:type="spellStart"/>
      <w:r w:rsidR="007A0F3F">
        <w:t>FineVine</w:t>
      </w:r>
      <w:proofErr w:type="spellEnd"/>
      <w:r w:rsidR="004741F4" w:rsidRPr="00B27B8C">
        <w:t xml:space="preserve"> Activated Charcoal Mud Mask</w:t>
      </w:r>
      <w:r w:rsidR="004741F4">
        <w:t xml:space="preserve"> is by far one of the best options in this regard. </w:t>
      </w:r>
      <w:hyperlink r:id="rId5" w:history="1">
        <w:r w:rsidRPr="00C02A67">
          <w:rPr>
            <w:rStyle w:val="Hyperlink"/>
          </w:rPr>
          <w:t>https://finevinebrand.com</w:t>
        </w:r>
      </w:hyperlink>
      <w:r w:rsidR="009206AF">
        <w:rPr>
          <w:rFonts w:ascii="Helvetica" w:hAnsi="Helvetica" w:cs="Helvetica"/>
          <w:color w:val="444444"/>
          <w:sz w:val="20"/>
          <w:szCs w:val="20"/>
        </w:rPr>
        <w:t xml:space="preserve"> </w:t>
      </w:r>
      <w:r w:rsidR="004741F4">
        <w:t xml:space="preserve">This product is affordable, inexpensive and it brings in front outstanding </w:t>
      </w:r>
      <w:r w:rsidR="004741F4">
        <w:lastRenderedPageBreak/>
        <w:t xml:space="preserve">solutions at a very good price. </w:t>
      </w:r>
      <w:r>
        <w:t xml:space="preserve">Don’t hesitate and check it out </w:t>
      </w:r>
      <w:r w:rsidR="004741F4">
        <w:t>a deep cleanse, facial detox and pore minimizer benefits in a single package!</w:t>
      </w:r>
    </w:p>
    <w:sectPr w:rsidR="00C325A6" w:rsidRPr="00B27B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NzQ0MTYwMbI0sjBU0lEKTi0uzszPAykwrAUAVjRs1iwAAAA="/>
  </w:docVars>
  <w:rsids>
    <w:rsidRoot w:val="00B27B8C"/>
    <w:rsid w:val="00024824"/>
    <w:rsid w:val="00075156"/>
    <w:rsid w:val="00142548"/>
    <w:rsid w:val="00146BB2"/>
    <w:rsid w:val="00235F2C"/>
    <w:rsid w:val="002C4CE0"/>
    <w:rsid w:val="002D4ECA"/>
    <w:rsid w:val="002E386F"/>
    <w:rsid w:val="004505BF"/>
    <w:rsid w:val="00466611"/>
    <w:rsid w:val="00470CB6"/>
    <w:rsid w:val="004741F4"/>
    <w:rsid w:val="004978F4"/>
    <w:rsid w:val="005A0560"/>
    <w:rsid w:val="005B66E4"/>
    <w:rsid w:val="005C1310"/>
    <w:rsid w:val="00621C73"/>
    <w:rsid w:val="00637654"/>
    <w:rsid w:val="00667D83"/>
    <w:rsid w:val="006D7648"/>
    <w:rsid w:val="00722D97"/>
    <w:rsid w:val="00754162"/>
    <w:rsid w:val="007A0F3F"/>
    <w:rsid w:val="007B742D"/>
    <w:rsid w:val="007E2E95"/>
    <w:rsid w:val="008213E6"/>
    <w:rsid w:val="008451C9"/>
    <w:rsid w:val="009206AF"/>
    <w:rsid w:val="00930B59"/>
    <w:rsid w:val="0093503D"/>
    <w:rsid w:val="00977ED0"/>
    <w:rsid w:val="00995F74"/>
    <w:rsid w:val="009D4214"/>
    <w:rsid w:val="009E76A4"/>
    <w:rsid w:val="00A6261F"/>
    <w:rsid w:val="00A92065"/>
    <w:rsid w:val="00B139D7"/>
    <w:rsid w:val="00B167B2"/>
    <w:rsid w:val="00B27B8C"/>
    <w:rsid w:val="00B4268B"/>
    <w:rsid w:val="00BA29E0"/>
    <w:rsid w:val="00BB73B1"/>
    <w:rsid w:val="00C325A6"/>
    <w:rsid w:val="00C46785"/>
    <w:rsid w:val="00CE4592"/>
    <w:rsid w:val="00E409C3"/>
    <w:rsid w:val="00EF450F"/>
    <w:rsid w:val="00F71C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1EEEE"/>
  <w15:chartTrackingRefBased/>
  <w15:docId w15:val="{4A20A9B5-A1AE-4D84-B862-2840B043D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06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finevinebrand.com" TargetMode="External"/><Relationship Id="rId4" Type="http://schemas.openxmlformats.org/officeDocument/2006/relationships/hyperlink" Target="https://goo.gl/hCxr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Tanase</dc:creator>
  <cp:keywords/>
  <dc:description/>
  <cp:lastModifiedBy>Lenovo-pc</cp:lastModifiedBy>
  <cp:revision>2</cp:revision>
  <dcterms:created xsi:type="dcterms:W3CDTF">2018-03-23T19:02:00Z</dcterms:created>
  <dcterms:modified xsi:type="dcterms:W3CDTF">2018-03-23T19:02:00Z</dcterms:modified>
</cp:coreProperties>
</file>